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A8407B" w14:textId="178024EE" w:rsidR="00401E8A" w:rsidRDefault="00401E8A">
      <w:r>
        <w:t>Ziele:</w:t>
      </w:r>
    </w:p>
    <w:p w14:paraId="785BD86E" w14:textId="79CF7429" w:rsidR="00646C4A" w:rsidRDefault="00646C4A">
      <w:r>
        <w:t>Gesamtziel: Mit einem Lidar Sensor die Umgebung erkennen und mit den Daten eine Karte zeichnen. In dieser Karte solle es möglich sein mit den sich verändern  Daten zu navigiere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3"/>
        <w:gridCol w:w="3383"/>
        <w:gridCol w:w="2570"/>
      </w:tblGrid>
      <w:tr w:rsidR="00A00767" w14:paraId="541263B2" w14:textId="4F5398E7" w:rsidTr="00A00767">
        <w:tc>
          <w:tcPr>
            <w:tcW w:w="3063" w:type="dxa"/>
          </w:tcPr>
          <w:p w14:paraId="2633D430" w14:textId="77616F6F" w:rsidR="00A00767" w:rsidRPr="00646C4A" w:rsidRDefault="00A00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Ziele</w:t>
            </w:r>
          </w:p>
        </w:tc>
        <w:tc>
          <w:tcPr>
            <w:tcW w:w="3383" w:type="dxa"/>
          </w:tcPr>
          <w:p w14:paraId="2D5FECF6" w14:textId="0C01830A" w:rsidR="00A00767" w:rsidRDefault="00A00767">
            <w:r>
              <w:t>Prüfkriterien</w:t>
            </w:r>
          </w:p>
        </w:tc>
        <w:tc>
          <w:tcPr>
            <w:tcW w:w="2570" w:type="dxa"/>
            <w:tcBorders>
              <w:bottom w:val="single" w:sz="4" w:space="0" w:color="auto"/>
            </w:tcBorders>
          </w:tcPr>
          <w:p w14:paraId="551DA305" w14:textId="43AF8293" w:rsidR="00A00767" w:rsidRDefault="00A00767">
            <w:r>
              <w:t>Daten:</w:t>
            </w:r>
          </w:p>
        </w:tc>
      </w:tr>
      <w:tr w:rsidR="00A00767" w14:paraId="7B127D63" w14:textId="6D03CD22" w:rsidTr="00A00767">
        <w:tc>
          <w:tcPr>
            <w:tcW w:w="3063" w:type="dxa"/>
          </w:tcPr>
          <w:p w14:paraId="74E9611D" w14:textId="686EB2D5" w:rsidR="00A00767" w:rsidRDefault="00A00767">
            <w:r w:rsidRPr="00646C4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ie Empfangen Daten des Sensors grafisch darstellen.</w:t>
            </w:r>
          </w:p>
        </w:tc>
        <w:tc>
          <w:tcPr>
            <w:tcW w:w="3383" w:type="dxa"/>
          </w:tcPr>
          <w:p w14:paraId="383F9A62" w14:textId="4ADF4A1E" w:rsidR="00A00767" w:rsidRPr="00646C4A" w:rsidRDefault="00A00767">
            <w:pPr>
              <w:rPr>
                <w:u w:val="single"/>
              </w:rPr>
            </w:pPr>
            <w:r>
              <w:t xml:space="preserve">Es wird eine Karte von den Sensordaten gemalt. </w:t>
            </w:r>
          </w:p>
        </w:tc>
        <w:tc>
          <w:tcPr>
            <w:tcW w:w="2570" w:type="dxa"/>
            <w:tcBorders>
              <w:bottom w:val="nil"/>
            </w:tcBorders>
          </w:tcPr>
          <w:p w14:paraId="45E174C8" w14:textId="6E41C170" w:rsidR="00A00767" w:rsidRDefault="00A00767">
            <w:r>
              <w:t>01.03.2021</w:t>
            </w:r>
          </w:p>
        </w:tc>
      </w:tr>
      <w:tr w:rsidR="00A00767" w14:paraId="0DDD1215" w14:textId="7549F7FE" w:rsidTr="00E1299B">
        <w:tc>
          <w:tcPr>
            <w:tcW w:w="3063" w:type="dxa"/>
          </w:tcPr>
          <w:p w14:paraId="0F612C5D" w14:textId="2A270F41" w:rsidR="00A00767" w:rsidRDefault="00A00767">
            <w:r w:rsidRPr="00646C4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Messfehler minimieren.</w:t>
            </w:r>
            <w:r w:rsidRPr="00646C4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</w:r>
          </w:p>
        </w:tc>
        <w:tc>
          <w:tcPr>
            <w:tcW w:w="3383" w:type="dxa"/>
          </w:tcPr>
          <w:p w14:paraId="1DEFA6C2" w14:textId="13BF6CE6" w:rsidR="00A00767" w:rsidRDefault="00A00767">
            <w:r>
              <w:t>Wir gleichen die Daten mit einem Bild einer Draufsicht der U</w:t>
            </w:r>
            <w:r>
              <w:rPr>
                <w:u w:val="single"/>
              </w:rPr>
              <w:t>mgebung ab.</w:t>
            </w:r>
          </w:p>
        </w:tc>
        <w:tc>
          <w:tcPr>
            <w:tcW w:w="2570" w:type="dxa"/>
            <w:tcBorders>
              <w:top w:val="nil"/>
              <w:bottom w:val="single" w:sz="4" w:space="0" w:color="auto"/>
            </w:tcBorders>
          </w:tcPr>
          <w:p w14:paraId="31BBB539" w14:textId="77777777" w:rsidR="00A00767" w:rsidRDefault="00A00767"/>
        </w:tc>
      </w:tr>
      <w:tr w:rsidR="00A00767" w14:paraId="62BD6A4B" w14:textId="09241F8E" w:rsidTr="00E1299B">
        <w:tc>
          <w:tcPr>
            <w:tcW w:w="3063" w:type="dxa"/>
          </w:tcPr>
          <w:p w14:paraId="750B6C8B" w14:textId="29495E69" w:rsidR="00A00767" w:rsidRDefault="00A00767">
            <w:r w:rsidRPr="00646C4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Lineare Bewegung zu einem Punkt erkennen in dem man die Änderung in den Messwerten erkennt.</w:t>
            </w:r>
            <w:r w:rsidRPr="00646C4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</w:r>
          </w:p>
        </w:tc>
        <w:tc>
          <w:tcPr>
            <w:tcW w:w="3383" w:type="dxa"/>
          </w:tcPr>
          <w:p w14:paraId="5250042F" w14:textId="5E7EB16A" w:rsidR="00A00767" w:rsidRDefault="00A00767">
            <w:r>
              <w:t>Die errechnete Strecke stimmt mit der Realität über ein.</w:t>
            </w:r>
          </w:p>
        </w:tc>
        <w:tc>
          <w:tcPr>
            <w:tcW w:w="2570" w:type="dxa"/>
            <w:tcBorders>
              <w:bottom w:val="nil"/>
            </w:tcBorders>
          </w:tcPr>
          <w:p w14:paraId="49DB47E1" w14:textId="56951B41" w:rsidR="00A00767" w:rsidRDefault="00A00767">
            <w:r>
              <w:t>01.04.2021</w:t>
            </w:r>
          </w:p>
        </w:tc>
      </w:tr>
      <w:tr w:rsidR="00A00767" w14:paraId="6F5D7736" w14:textId="7C614C8A" w:rsidTr="00E1299B">
        <w:tc>
          <w:tcPr>
            <w:tcW w:w="3063" w:type="dxa"/>
          </w:tcPr>
          <w:p w14:paraId="17A3BCAE" w14:textId="5B4622A8" w:rsidR="00A00767" w:rsidRDefault="00A00767">
            <w:r w:rsidRPr="00646C4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onstantes updaten der Bewegungsfunktion.</w:t>
            </w:r>
            <w:r w:rsidRPr="00646C4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</w:r>
          </w:p>
        </w:tc>
        <w:tc>
          <w:tcPr>
            <w:tcW w:w="3383" w:type="dxa"/>
          </w:tcPr>
          <w:p w14:paraId="7F8A153B" w14:textId="4F55C461" w:rsidR="00A00767" w:rsidRDefault="00A00767">
            <w:r>
              <w:t>Das Programm läuft flüssig und liefert Daten die auf +- 10 cm stimmen.</w:t>
            </w:r>
          </w:p>
        </w:tc>
        <w:tc>
          <w:tcPr>
            <w:tcW w:w="2570" w:type="dxa"/>
            <w:tcBorders>
              <w:top w:val="nil"/>
            </w:tcBorders>
          </w:tcPr>
          <w:p w14:paraId="3BC2471D" w14:textId="77777777" w:rsidR="00A00767" w:rsidRDefault="00A00767"/>
        </w:tc>
      </w:tr>
      <w:tr w:rsidR="00A00767" w14:paraId="5CF1DAE0" w14:textId="272EFC7A" w:rsidTr="00A00767">
        <w:tc>
          <w:tcPr>
            <w:tcW w:w="3063" w:type="dxa"/>
          </w:tcPr>
          <w:p w14:paraId="6FB33957" w14:textId="1524B60B" w:rsidR="00A00767" w:rsidRDefault="00A00767">
            <w:r w:rsidRPr="00646C4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Erkennen von Drehungen.</w:t>
            </w:r>
            <w:r w:rsidRPr="00646C4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</w:r>
          </w:p>
        </w:tc>
        <w:tc>
          <w:tcPr>
            <w:tcW w:w="3383" w:type="dxa"/>
          </w:tcPr>
          <w:p w14:paraId="49ABC002" w14:textId="77178212" w:rsidR="00A00767" w:rsidRDefault="00A00767">
            <w:r>
              <w:t>Der errechnete Winkel stimmt mit der Realität über ein.</w:t>
            </w:r>
          </w:p>
        </w:tc>
        <w:tc>
          <w:tcPr>
            <w:tcW w:w="2570" w:type="dxa"/>
          </w:tcPr>
          <w:p w14:paraId="50989F19" w14:textId="39609E63" w:rsidR="00A00767" w:rsidRDefault="00A00767">
            <w:r>
              <w:t>01.05.2021</w:t>
            </w:r>
          </w:p>
        </w:tc>
      </w:tr>
      <w:tr w:rsidR="00A00767" w14:paraId="760A24CC" w14:textId="0A1C6691" w:rsidTr="00A00767">
        <w:tc>
          <w:tcPr>
            <w:tcW w:w="3063" w:type="dxa"/>
          </w:tcPr>
          <w:p w14:paraId="4566AE86" w14:textId="4829C0B0" w:rsidR="00A00767" w:rsidRDefault="00A00767">
            <w:r w:rsidRPr="00646C4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Alles zusammenfügen.</w:t>
            </w:r>
            <w:r w:rsidRPr="00646C4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br/>
            </w:r>
          </w:p>
        </w:tc>
        <w:tc>
          <w:tcPr>
            <w:tcW w:w="3383" w:type="dxa"/>
          </w:tcPr>
          <w:p w14:paraId="0F421AC8" w14:textId="2DD2D9B4" w:rsidR="00A00767" w:rsidRDefault="00A00767">
            <w:r>
              <w:t>Man kann den Sensor frei im Raum beweget und er weiß immer wo er ist.</w:t>
            </w:r>
          </w:p>
        </w:tc>
        <w:tc>
          <w:tcPr>
            <w:tcW w:w="2570" w:type="dxa"/>
          </w:tcPr>
          <w:p w14:paraId="7E976C0A" w14:textId="3AF3E9FE" w:rsidR="00A00767" w:rsidRPr="00A00767" w:rsidRDefault="00A00767" w:rsidP="00A00767">
            <w:r>
              <w:t>10</w:t>
            </w:r>
            <w:r w:rsidR="00E1299B">
              <w:t>.05.2021</w:t>
            </w:r>
          </w:p>
        </w:tc>
      </w:tr>
      <w:tr w:rsidR="00A00767" w14:paraId="1F7B2442" w14:textId="1218B1A6" w:rsidTr="00A00767">
        <w:tc>
          <w:tcPr>
            <w:tcW w:w="3063" w:type="dxa"/>
          </w:tcPr>
          <w:p w14:paraId="770A5955" w14:textId="40572BC0" w:rsidR="00A00767" w:rsidRPr="00646C4A" w:rsidRDefault="00E1299B" w:rsidP="00646C4A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(</w:t>
            </w:r>
            <w:r w:rsidR="00A00767" w:rsidRPr="00646C4A"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Kabelloses Sensorgehäuse bauen.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)</w:t>
            </w:r>
          </w:p>
          <w:p w14:paraId="7E32A483" w14:textId="77777777" w:rsidR="00A00767" w:rsidRDefault="00A00767"/>
        </w:tc>
        <w:tc>
          <w:tcPr>
            <w:tcW w:w="3383" w:type="dxa"/>
          </w:tcPr>
          <w:p w14:paraId="77DE1FE9" w14:textId="1817FA8B" w:rsidR="00A00767" w:rsidRDefault="00E1299B">
            <w:r>
              <w:t>(</w:t>
            </w:r>
            <w:r w:rsidR="00A00767">
              <w:t>Es gibt ein Gehäuse und das Programm läuft auf Mikrokontrollern.</w:t>
            </w:r>
            <w:r>
              <w:t>)</w:t>
            </w:r>
          </w:p>
        </w:tc>
        <w:tc>
          <w:tcPr>
            <w:tcW w:w="2570" w:type="dxa"/>
          </w:tcPr>
          <w:p w14:paraId="5863E413" w14:textId="2C7C198B" w:rsidR="00A00767" w:rsidRDefault="00E1299B">
            <w:r>
              <w:t>Optional wenn wir noch Zeit haben.</w:t>
            </w:r>
          </w:p>
        </w:tc>
      </w:tr>
      <w:tr w:rsidR="00A00767" w14:paraId="161AB6E4" w14:textId="77777777" w:rsidTr="00A00767">
        <w:tc>
          <w:tcPr>
            <w:tcW w:w="3063" w:type="dxa"/>
          </w:tcPr>
          <w:p w14:paraId="178BA124" w14:textId="03FB6BCD" w:rsidR="00A00767" w:rsidRPr="00646C4A" w:rsidRDefault="00A00767" w:rsidP="00A00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Projekt fertig Anfang der Dokumentation:</w:t>
            </w:r>
          </w:p>
        </w:tc>
        <w:tc>
          <w:tcPr>
            <w:tcW w:w="3383" w:type="dxa"/>
          </w:tcPr>
          <w:p w14:paraId="62B1A237" w14:textId="77777777" w:rsidR="00A00767" w:rsidRDefault="00A00767" w:rsidP="00A00767"/>
        </w:tc>
        <w:tc>
          <w:tcPr>
            <w:tcW w:w="2570" w:type="dxa"/>
          </w:tcPr>
          <w:p w14:paraId="53A90467" w14:textId="0D2771D7" w:rsidR="00A00767" w:rsidRDefault="00A00767">
            <w:r>
              <w:t>10.5.2021</w:t>
            </w:r>
          </w:p>
        </w:tc>
      </w:tr>
      <w:tr w:rsidR="00A00767" w14:paraId="3154A75B" w14:textId="77777777" w:rsidTr="00A00767">
        <w:tc>
          <w:tcPr>
            <w:tcW w:w="3063" w:type="dxa"/>
          </w:tcPr>
          <w:p w14:paraId="3426DD38" w14:textId="7FD56997" w:rsidR="00A00767" w:rsidRPr="00646C4A" w:rsidRDefault="00A00767" w:rsidP="00A00767">
            <w:pP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  <w:t>Dokumentation fertig</w:t>
            </w:r>
          </w:p>
        </w:tc>
        <w:tc>
          <w:tcPr>
            <w:tcW w:w="3383" w:type="dxa"/>
          </w:tcPr>
          <w:p w14:paraId="52016C0F" w14:textId="77777777" w:rsidR="00A00767" w:rsidRDefault="00A00767"/>
        </w:tc>
        <w:tc>
          <w:tcPr>
            <w:tcW w:w="2570" w:type="dxa"/>
          </w:tcPr>
          <w:p w14:paraId="1B9B5691" w14:textId="39F59C58" w:rsidR="00A00767" w:rsidRDefault="00A00767">
            <w:r>
              <w:t>11.6.2021</w:t>
            </w:r>
          </w:p>
        </w:tc>
      </w:tr>
    </w:tbl>
    <w:p w14:paraId="37A60F60" w14:textId="62DBC69F" w:rsidR="002D4019" w:rsidRDefault="002D4019"/>
    <w:p w14:paraId="421D73EA" w14:textId="0CC448CC" w:rsidR="00732570" w:rsidRDefault="00E1299B">
      <w:r>
        <w:t>Voraussetzung</w:t>
      </w:r>
      <w:r w:rsidR="00732570">
        <w:t xml:space="preserve"> / Rahmenbedingung</w:t>
      </w:r>
      <w:r>
        <w:t>: Hardware ist vorhanden und funktioniert.</w:t>
      </w:r>
    </w:p>
    <w:p w14:paraId="335B6586" w14:textId="181C77C4" w:rsidR="0021180D" w:rsidRDefault="0021180D">
      <w:r>
        <w:t>Zum Projekt gehört nicht: Den Roboter der mit dem Sensor navigiert zu bauen.</w:t>
      </w:r>
    </w:p>
    <w:sectPr w:rsidR="002118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MjAyMzA0NzaxMDFT0lEKTi0uzszPAykwrgUAK57WNSwAAAA="/>
  </w:docVars>
  <w:rsids>
    <w:rsidRoot w:val="00646C4A"/>
    <w:rsid w:val="0021180D"/>
    <w:rsid w:val="002D4019"/>
    <w:rsid w:val="00401E8A"/>
    <w:rsid w:val="00646C4A"/>
    <w:rsid w:val="00732570"/>
    <w:rsid w:val="007B57F0"/>
    <w:rsid w:val="00A00767"/>
    <w:rsid w:val="00E12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8C7D6"/>
  <w15:chartTrackingRefBased/>
  <w15:docId w15:val="{CDB8BE1E-DD16-42F0-B8A6-4DF006E00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B57F0"/>
    <w:pPr>
      <w:spacing w:after="0" w:line="36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36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7B57F0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table" w:styleId="TableGrid">
    <w:name w:val="Table Grid"/>
    <w:basedOn w:val="TableNormal"/>
    <w:uiPriority w:val="39"/>
    <w:rsid w:val="00646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453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9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arten</dc:creator>
  <cp:keywords/>
  <dc:description/>
  <cp:lastModifiedBy>Maarten</cp:lastModifiedBy>
  <cp:revision>3</cp:revision>
  <dcterms:created xsi:type="dcterms:W3CDTF">2021-01-26T07:37:00Z</dcterms:created>
  <dcterms:modified xsi:type="dcterms:W3CDTF">2021-01-26T08:37:00Z</dcterms:modified>
</cp:coreProperties>
</file>